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1.png" ContentType="image/png"/>
  <Override PartName="/word/media/rId111.png" ContentType="image/png"/>
  <Override PartName="/word/media/rId58.png" ContentType="image/png"/>
  <Override PartName="/word/media/rId40.png" ContentType="image/png"/>
  <Override PartName="/word/media/rId95.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in-bezug-auf-speicherverwaltung"/>
      <w:bookmarkEnd w:id="50"/>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4"/>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konzeptes für Symcloud. Das zentrale Element dieses Konzeptes ist die Objekt-Datenbank. Diese Datenbank unterstützt eine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pPr>
        <w:pStyle w:val="Heading2"/>
      </w:pPr>
      <w:bookmarkStart w:id="86" w:name="überblick"/>
      <w:bookmarkEnd w:id="86"/>
      <w:r>
        <w:t xml:space="preserve">Überblick</w:t>
      </w:r>
    </w:p>
    <w:p>
      <w:r>
        <w:drawing>
          <wp:inline>
            <wp:extent cx="5334000" cy="317770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17770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f denkbar die Daten in eine Datenbank wie Riak oder MogoDB zu schreiben, um die Sicherheit zu erhöhen.</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lokalen Ordner zu schreiben. Mithilfe diesem, ist Symcloud ohne weitere Abhängigkeiten zu installieren.</w:t>
      </w:r>
    </w:p>
    <w:p>
      <w:pPr>
        <w:pStyle w:val="Heading3"/>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w:t>
      </w:r>
      <w:r>
        <w:t xml:space="preserve"> </w:t>
      </w:r>
      <w:r>
        <w:t xml:space="preserve">) aus dem Model, dass dem Versionskontrollsystem GIT zugrunde liegt. Dieses Model unterstützt viele Anforderungen, welche Symcloud benötigt.</w:t>
      </w:r>
    </w:p>
    <w:p>
      <w:r>
        <w:drawing>
          <wp:inline>
            <wp:extent cx="5334000" cy="424628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4"/>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5"/>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5"/>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und dadurch eine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5"/>
      </w:pPr>
      <w:bookmarkStart w:id="98" w:name="zusammenfassung-3"/>
      <w:bookmarkEnd w:id="98"/>
      <w:r>
        <w:t xml:space="preserve">Zusammenfassung</w:t>
      </w:r>
    </w:p>
    <w:p>
      <w:r>
        <w:rPr>
          <w:b/>
        </w:rPr>
        <w:t xml:space="preserve">TODO Zusammenfassung GIT Datenmodel</w:t>
      </w:r>
    </w:p>
    <w:p>
      <w:r>
        <w:t xml:space="preserve">Ein großer Vorteil der immutable (nicht veränderbaren) Datenpakete ist das Caching, das auf jeder Maschine durchgeführt werden kann, ohne ein PURGE (invalidierung von Cache-Einträgen) zu benötigen, da sich Objekte in der Datenbank nicht ändern sondern nur neue dazu kommen. Dies gilt für alle Objekte in diesem Model außer Referenzen. Diese müsse bei jedem Zugriff aus der Datenbank geladen werden.</w:t>
      </w:r>
    </w:p>
    <w:p>
      <w:pPr>
        <w:pStyle w:val="Heading4"/>
      </w:pPr>
      <w:bookmarkStart w:id="99" w:name="symcloud"/>
      <w:bookmarkEnd w:id="99"/>
      <w:r>
        <w:t xml:space="preserve">Symcloud</w:t>
      </w:r>
    </w:p>
    <w:p>
      <w:r>
        <w:t xml:space="preserve">Für Symcloud wurde das Datenmodell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 Dieses Feature wurde allerdings in der Prototyp Implementierung nicht vorgesehen. Allerdings würde das System ein solches Verhalten unterstützen.</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 Diese Verbindung ist unabhängig von dem aktuellen Commit der Referenz und dadurch ist die gemeinsame Verwendung der Dateien zwischen den Benutzern sehr einfach umzusetzen</w:t>
      </w:r>
      <w:r>
        <w:rPr>
          <w:rStyle w:val="FootnoteRef"/>
        </w:rPr>
        <w:footnoteReference w:id="100"/>
      </w:r>
      <w:r>
        <w:t xml:space="preserve">.</w:t>
      </w:r>
    </w:p>
    <w:p>
      <w:pPr>
        <w:pStyle w:val="DefinitionTerm"/>
      </w:pPr>
      <w:r>
        <w:t xml:space="preserve">Policies (</w:t>
      </w:r>
      <w:r>
        <w:rPr>
          <w:b/>
        </w:rPr>
        <w:t xml:space="preserve">TODO fehlt im Diagramm</w:t>
      </w:r>
      <w:r>
        <w:t xml:space="preserve">)</w:t>
      </w:r>
    </w:p>
    <w:p>
      <w:pPr>
        <w:pStyle w:val="Definition"/>
      </w:pPr>
      <w:r>
        <w:t xml:space="preserve">Die Policies wurden verwendet, um Zusätzliche Informationen zu den Benutzerrechten bzw. Replikationen zu einem Objekt zu speichern. Es beinhaltet im Falle der Replikationen zum Beispiel den Primary-Server bzw. eine Liste von Backup-Servern, auf denen das Objekt gespeichert wurde.</w:t>
      </w:r>
    </w:p>
    <w:p>
      <w:pPr>
        <w:pStyle w:val="Heading3"/>
      </w:pPr>
      <w:bookmarkStart w:id="101" w:name="datenbank"/>
      <w:bookmarkEnd w:id="101"/>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erden kann. Die Datenbank serialisiert die Objekte und speichert Sie mithilfe des Adapters in einem Speichermedium. Dieses Speichermedium kann mithilfe des Adapters verschiedene Ziele besitzen. Jedes Objekt spezifiziert welche Daten als Metadaten in einer Suchmaschine indiziert werd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s Protokoll. Dabei wird jedem Objekt der Server als Primary zugewiesen, auf dem es erzeugt wurde. Aus einem Pool an Servern werden die Backup-Server. Dabei gibt es drei Arten diese Backup-Server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Blobs gleichmäßig auf die Server zu Verteilen. Dadurch lässt sich die Last auf alle Server verteilen. Dies gilt sowohl für den Speicherplatz, als auch die Netzwerkzugriffe.</w:t>
      </w:r>
    </w:p>
    <w:p>
      <w:pPr>
        <w:pStyle w:val="DefinitionTerm"/>
      </w:pPr>
      <w:r>
        <w:t xml:space="preserve">Permissions</w:t>
      </w:r>
    </w:p>
    <w:p>
      <w:pPr>
        <w:pStyle w:val="Definition"/>
      </w:pPr>
      <w:r>
        <w:t xml:space="preserve">Wen ein Objekt auf Basis der ZUgriffsrechteverteilt wird, werden die Objekte an alle Server verteilt, die mindestens einen Benutzer registriert haben, der Zugriff auf dieses Objekt besitzt. Dabei gibt es keine Maximalanzahl der Backup-Server. Dieses Verfahren, wird verwendet für kleinere Objekte, wie zum Beispiel Dateistrukturen. Dies kann geschehen sofort, beim erstellen geschehen oder die Objekte werden "Lazy" beim ersten Zugriff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Es besitzt nicht die richtigen Daten und darf nicht gecached werden. Bei jedem Zugriff erfolgt, eine Anfrage an den Primary-Server, der dann die Daten zurückliefert, wenn die Zugriffsrechte gegeben sind. An dieser Stelle lassen sich Lock-Mechanismen einhängen. Da Referenzen immer nur auf dem Primary-Server geändert werden können. Falls es an dieser Stelle, zu einer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3"/>
      </w:pPr>
      <w:bookmarkStart w:id="102" w:name="metadatastorage"/>
      <w:bookmarkEnd w:id="102"/>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beschreibt wie die Dateien zusammenhängen. Diese Struktur ist vergleichbar mit einem Dateibaum in einem lokalen Dateisystem. Es gibt einen Root-Verzeichnis, dieses besitzt Verzeichnisse und Dateie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en im Baum bewirkt das erstellen eines Commits. Dabei wird der aktuelle Baum in die Datenbank geschrieben und ein neuer Commit erstellt.</w:t>
      </w:r>
    </w:p>
    <w:p>
      <w:pPr>
        <w:pStyle w:val="DefinitionTerm"/>
      </w:pPr>
      <w:r>
        <w:t xml:space="preserve">Referenzen</w:t>
      </w:r>
    </w:p>
    <w:p>
      <w:pPr>
        <w:pStyle w:val="Definition"/>
      </w:pPr>
      <w:r>
        <w:t xml:space="preserve">Um den aktuellen Commit und damit der aktuelle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als mit dem Typ "Permission" im Netzwerk verteilt. Was bedeutet, jeder Server, der Zugriff auf diesen Dateibaum besitzt, kann das Objekt, in seine Datenbank ablegen. Im Gegensatz dazu, werden Referenzen als Stub-Objekte im Netzwerk verteilt. Diese werden dann bei jedem Zugriff auf diese beim Primary-Server angefragt. Änderungen an einer Referenz, werden ebenfalls auf den Primary-Server weitergeleitet.</w:t>
      </w:r>
    </w:p>
    <w:p>
      <w:pPr>
        <w:pStyle w:val="Heading3"/>
      </w:pPr>
      <w:bookmarkStart w:id="103" w:name="filestorage"/>
      <w:bookmarkEnd w:id="103"/>
      <w:r>
        <w:t xml:space="preserve">Filestorage</w:t>
      </w:r>
    </w:p>
    <w:p>
      <w:r>
        <w:t xml:space="preserve">Der Filestorage verwaltet die abstrakten Dateien im System. Diese Dateien werden als reine Datencontainer angesehen und besitzen daher keinen Namen oder Pfad. Eine Datei besteht nur aus Datenblöcken (Blobs), einer Länge, dem Mimetype und einem Hash für die Identifizierung. Dieser Hash wird im Metadatastorage verwendet, um die Daten zu einer Datei zu finden. Dazu wird der Hash der Datei zu einem TreeNode abgelegt. Diese Trennung von Daten und Metadaten macht es möglich zu erkennen, wenn eine Datei an verschiedenen Stellen des Systems vorkommt und dadurch wiederverwendet werden kann. Dabei spielt es keine Rolle, ob diese Datei von dem selben Benutzer wiederverwendet wird oder von einem anderen. Wen der Hash übereinstimmt, besitzen beide Benutzer die selbe Datei und dürfen dadurch darauf zugreifen.</w:t>
      </w:r>
    </w:p>
    <w:p>
      <w:r>
        <w:t xml:space="preserve">Im Filestorage gibt es zwei Typen von Objekten, die erstellt werden. Die Blobs, werden aufgrund ihrer Größe nur auf eine begrenzte Anzahl der Server verteilt. Dazu wird der Replikationstyp "Full" verwendet, beidem die Objekte auf eine begrenzte Anzahl von Server zufällig verteilt werden. Dadurch lässt sich der gesamte Speicherplatz des Netzwerkes mit dem hinzufügen neuer Server vergrößern und ist nicht beschränkt auf den Speicherplatz des kleinsten Servers. Blob-Objekte werden dann auf den Remote-Servern in einem Cache gehalten, um das Datenaufkommen zwischen den Servern so minimal wie möglich zu halten. Der Objekt Typ Datei wird mithilfe des Typs "Permissions" im Netzwerk verteilt. Dadurch sind diese Objekte allerdings nicht mehr immutable ...</w:t>
      </w:r>
      <w:r>
        <w:t xml:space="preserve"> </w:t>
      </w:r>
      <w:r>
        <w:rPr>
          <w:b/>
        </w:rPr>
        <w:t xml:space="preserve">ERROR</w:t>
      </w:r>
    </w:p>
    <w:p>
      <w:r>
        <w:rPr>
          <w:b/>
        </w:rPr>
        <w:t xml:space="preserve">Konzept Änderung weil das Konzept hier nicht mehr funktioniert, wenn die Dateien mit dem Typ "Permission" verteilt werden sollen, sind diese nicht mehr immutable und daher müssten sie auf den Remote-Servern upgedated werden. Dies ist aufwändig. Wen das Array der Blobs in die TreeFile Objekte abgelegt werden, erhöht sich zwar die Größe dieser Dateien, allerdings sind diese Immutable und dadurch benötigt das gesamte System kein Update Prozess.</w:t>
      </w:r>
    </w:p>
    <w:p>
      <w:r>
        <w:rPr>
          <w:b/>
        </w:rPr>
        <w:t xml:space="preserve">TODO Beschreibung Chunking! Vorteile, Nachteile, ...</w:t>
      </w:r>
    </w:p>
    <w:p>
      <w:pPr>
        <w:pStyle w:val="Heading3"/>
      </w:pPr>
      <w:bookmarkStart w:id="104" w:name="session"/>
      <w:bookmarkEnd w:id="104"/>
      <w:r>
        <w:t xml:space="preserve">Session</w:t>
      </w:r>
    </w:p>
    <w:p>
      <w:r>
        <w:t xml:space="preserve">Als zentraler Zugriff auf die Daten fungiert die</w:t>
      </w:r>
      <w:r>
        <w:t xml:space="preserve"> </w:t>
      </w:r>
      <w:r>
        <w:rPr>
          <w:rStyle w:val="VerbatimChar"/>
        </w:rPr>
        <w:t xml:space="preserve">Session</w:t>
      </w:r>
      <w:r>
        <w:t xml:space="preserve"> </w:t>
      </w:r>
      <w:r>
        <w:t xml:space="preserve">als eine Art High-Level-Interface zur Verfügung. Diese Session ermöglicht den Zugriff auf alle Teile des Systems über eine zentrale Schnittstelle. Es ermöglicht mit dem Filestorage (</w:t>
      </w:r>
      <w:r>
        <w:rPr>
          <w:b/>
        </w:rPr>
        <w:t xml:space="preserve">TODO achtung änderung</w:t>
      </w:r>
      <w:r>
        <w:t xml:space="preserve">) mittels Hash zu kommunizieren aber auch die Metadaten mittels Dateipfad zu traversieren. Damit ist dies die Zwischenschicht zwischen Filestorage, Metdatastorage und Rest API.</w:t>
      </w:r>
    </w:p>
    <w:p>
      <w:pPr>
        <w:pStyle w:val="Heading3"/>
      </w:pPr>
      <w:bookmarkStart w:id="105" w:name="rest-api"/>
      <w:bookmarkEnd w:id="105"/>
      <w:r>
        <w:t xml:space="preserve">Rest-API</w:t>
      </w:r>
    </w:p>
    <w:p>
      <w:r>
        <w:t xml:space="preserve">Die Rest-Api ist als Schnittstelle ist als Zentrale Schnittstelle nach außen gedacht. Sie wird verwendet, um Daten für die Oberfläche in Sulu zu laden oder um Dateien mit einem Endgerät zu synchronisieren. Diese Rest-API ist über ein Benutzersystem gesichert. Die Zugriffsrechte können sowohl über Form-Login und Cookies, für Javascript Applikationen, oder über OAuth2 für Externe Applikationen erfolgen. Dies ermöglicht eine einfache Integration in andere Applikationen, wie es zum Beispiel SULU 2 wie in der Prototypen-Implementierung passiert ist. Die OAuth2 Schnittstelle ermöglicht es auch externe Applikationen mit Daten aus Symcloud zu versorgen.</w:t>
      </w:r>
    </w:p>
    <w:p>
      <w:r>
        <w:t xml:space="preserve">Die Rest-API ist in vier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gesammelt versioniert werden.</w:t>
      </w:r>
    </w:p>
    <w:p>
      <w:r>
        <w:t xml:space="preserve">Die genaue Funktion der Rest-API wird im Kapitel (</w:t>
      </w:r>
      <w:r>
        <w:rPr>
          <w:b/>
        </w:rPr>
        <w:t xml:space="preserve">TODO Referenz zum Kapitel Implementierung</w:t>
      </w:r>
      <w:r>
        <w:t xml:space="preserve">) beschrieben.</w:t>
      </w:r>
    </w:p>
    <w:p>
      <w:r>
        <w:rPr>
          <w:b/>
        </w:rPr>
        <w:t xml:space="preserve">TODO Ab hier nur Notizen</w:t>
      </w:r>
    </w:p>
    <w:p>
      <w:pPr>
        <w:pStyle w:val="Heading2"/>
      </w:pPr>
      <w:bookmarkStart w:id="106" w:name="zusammenfassung-4"/>
      <w:bookmarkEnd w:id="106"/>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7" w:name="implementierung"/>
      <w:bookmarkEnd w:id="107"/>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08" w:name="oauth2"/>
      <w:bookmarkEnd w:id="108"/>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09" w:name="begriffe"/>
      <w:bookmarkEnd w:id="109"/>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0" w:name="protokoll-ablauf"/>
      <w:bookmarkEnd w:id="110"/>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1"/>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2" w:name="anwendung"/>
      <w:bookmarkEnd w:id="112"/>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3" w:name="synchronisierungsprogramm-jibe"/>
      <w:bookmarkEnd w:id="113"/>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14"/>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16"/>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18"/>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0" w:name="architektur-1"/>
      <w:bookmarkEnd w:id="120"/>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1"/>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2" w:name="kommunikation"/>
      <w:bookmarkEnd w:id="122"/>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3"/>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25" w:name="abläufe"/>
      <w:bookmarkEnd w:id="125"/>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26" w:name="anwendung-1"/>
      <w:bookmarkEnd w:id="126"/>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27" w:name="verteilte-datenbank"/>
      <w:bookmarkEnd w:id="127"/>
      <w:r>
        <w:t xml:space="preserve">Verteilte Datenbank</w:t>
      </w:r>
    </w:p>
    <w:p>
      <w:r>
        <w:rPr>
          <w:b/>
        </w:rPr>
        <w:t xml:space="preserve">TODO Evtl. auch ein Klassendiagramm des Distributed Storage</w:t>
      </w:r>
    </w:p>
    <w:p>
      <w:pPr>
        <w:pStyle w:val="Heading1"/>
      </w:pPr>
      <w:bookmarkStart w:id="128" w:name="ergebnisse"/>
      <w:bookmarkEnd w:id="128"/>
      <w:r>
        <w:t xml:space="preserve">Ergebnisse</w:t>
      </w:r>
    </w:p>
    <w:p>
      <w:pPr>
        <w:pStyle w:val="Heading1"/>
      </w:pPr>
      <w:bookmarkStart w:id="129" w:name="ausblick"/>
      <w:bookmarkEnd w:id="129"/>
      <w:r>
        <w:t xml:space="preserve">Ausblick</w:t>
      </w:r>
    </w:p>
    <w:p>
      <w:r>
        <w:t xml:space="preserve">Welche Teile des Konzeptes konnten umgesetzt werden und wie gut funktionieren diese?</w:t>
      </w:r>
    </w:p>
    <w:p>
      <w:pPr>
        <w:pStyle w:val="Heading2"/>
      </w:pPr>
      <w:bookmarkStart w:id="130" w:name="konfliktbehandlung"/>
      <w:bookmarkEnd w:id="130"/>
      <w:r>
        <w:t xml:space="preserve">Konfliktbehandlung</w:t>
      </w:r>
    </w:p>
    <w:p>
      <w:pPr>
        <w:pStyle w:val="Heading2"/>
      </w:pPr>
      <w:bookmarkStart w:id="131" w:name="konsistenz"/>
      <w:bookmarkEnd w:id="131"/>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2">
        <w:r>
          <w:rPr>
            <w:rStyle w:val="Link"/>
          </w:rPr>
          <w:t xml:space="preserve">http://docs.mongodb.org/manual/core/replica-set-oplog/</w:t>
        </w:r>
      </w:hyperlink>
    </w:p>
    <w:p>
      <w:pPr>
        <w:pStyle w:val="Heading1"/>
      </w:pPr>
      <w:bookmarkStart w:id="133" w:name="anhang"/>
      <w:bookmarkEnd w:id="133"/>
      <w:r>
        <w:t xml:space="preserve">Anhang</w:t>
      </w:r>
    </w:p>
    <w:p>
      <w:pPr>
        <w:pStyle w:val="Heading2"/>
      </w:pPr>
      <w:bookmarkStart w:id="134" w:name="amazon-s3-system-spezifische-metadaten"/>
      <w:bookmarkEnd w:id="134"/>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35" w:name="installation"/>
      <w:bookmarkEnd w:id="135"/>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36" w:name="lokal"/>
      <w:bookmarkEnd w:id="136"/>
      <w:r>
        <w:t xml:space="preserve">Lokal</w:t>
      </w:r>
    </w:p>
    <w:p>
      <w:pPr>
        <w:pStyle w:val="Heading3"/>
      </w:pPr>
      <w:bookmarkStart w:id="137" w:name="verteilt"/>
      <w:bookmarkEnd w:id="137"/>
      <w:r>
        <w:t xml:space="preserve">Verteilt</w:t>
      </w:r>
    </w:p>
    <w:p>
      <w:pPr>
        <w:pStyle w:val="Heading1"/>
      </w:pPr>
      <w:bookmarkStart w:id="138" w:name="literaturverzeichnis"/>
      <w:bookmarkEnd w:id="138"/>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39">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1">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2">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3">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44">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45">
        <w:r>
          <w:rPr>
            <w:rStyle w:val="Link"/>
          </w:rPr>
          <w:t xml:space="preserve">https://owncloud.com/de/owncloud-architecture-overview</w:t>
        </w:r>
      </w:hyperlink>
      <w:r>
        <w:t xml:space="preserve">.</w:t>
      </w:r>
    </w:p>
    <w:p>
      <w:pPr>
        <w:pStyle w:val="Bibliography"/>
      </w:pPr>
      <w:r>
        <w:t xml:space="preserve">“Owncloud Features.” 2015.</w:t>
      </w:r>
      <w:r>
        <w:t xml:space="preserve"> </w:t>
      </w:r>
      <w:hyperlink r:id="rId146">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47">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48">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49">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0">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1">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14">
    <w:p>
      <w:pPr>
        <w:pStyle w:val="FootnoteText"/>
      </w:pPr>
      <w:r>
        <w:rPr>
          <w:rStyle w:val="FootnoteRef"/>
        </w:rPr>
        <w:footnoteRef/>
      </w:r>
      <w:hyperlink r:id="rId115">
        <w:r>
          <w:rPr>
            <w:rStyle w:val="Link"/>
          </w:rPr>
          <w:t xml:space="preserve">http://symfony.com/doc/current/components/console/introduction.html</w:t>
        </w:r>
      </w:hyperlink>
    </w:p>
  </w:footnote>
  <w:footnote w:id="116">
    <w:p>
      <w:pPr>
        <w:pStyle w:val="FootnoteText"/>
      </w:pPr>
      <w:r>
        <w:rPr>
          <w:rStyle w:val="FootnoteRef"/>
        </w:rPr>
        <w:footnoteRef/>
      </w:r>
      <w:hyperlink r:id="rId117">
        <w:r>
          <w:rPr>
            <w:rStyle w:val="Link"/>
          </w:rPr>
          <w:t xml:space="preserve">http://php.net/manual/de/intro.phar.php</w:t>
        </w:r>
      </w:hyperlink>
    </w:p>
  </w:footnote>
  <w:footnote w:id="118">
    <w:p>
      <w:pPr>
        <w:pStyle w:val="FootnoteText"/>
      </w:pPr>
      <w:r>
        <w:rPr>
          <w:rStyle w:val="FootnoteRef"/>
        </w:rPr>
        <w:footnoteRef/>
      </w:r>
      <w:hyperlink r:id="rId119">
        <w:r>
          <w:rPr>
            <w:rStyle w:val="Link"/>
          </w:rPr>
          <w:t xml:space="preserve">https://phpunit.de/</w:t>
        </w:r>
      </w:hyperlink>
    </w:p>
  </w:footnote>
  <w:footnote w:id="123">
    <w:p>
      <w:pPr>
        <w:pStyle w:val="FootnoteText"/>
      </w:pPr>
      <w:r>
        <w:rPr>
          <w:rStyle w:val="FootnoteRef"/>
        </w:rPr>
        <w:footnoteRef/>
      </w:r>
      <w:hyperlink r:id="rId124">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a26a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7582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d44f3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e43c800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1" Target="media/rId121.png" /><Relationship Type="http://schemas.openxmlformats.org/officeDocument/2006/relationships/image" Id="rId111" Target="media/rId111.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1" Target="http://books.google.at/books?id=FfsQAAAACAAJ" TargetMode="External" /><Relationship Type="http://schemas.openxmlformats.org/officeDocument/2006/relationships/hyperlink" Id="rId143" Target="http://docs.aws.amazon.com/AmazonS3/latest/dev/Introduction.html" TargetMode="External" /><Relationship Type="http://schemas.openxmlformats.org/officeDocument/2006/relationships/hyperlink" Id="rId144" Target="http://docs.aws.amazon.com/AmazonS3/latest/dev/UsingMetadata.html" TargetMode="External" /><Relationship Type="http://schemas.openxmlformats.org/officeDocument/2006/relationships/hyperlink" Id="rId149"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2"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7"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5"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4"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9" Target="https://birrell.org/andrew/papers/UniversalFileServer.pdf" TargetMode="External" /><Relationship Type="http://schemas.openxmlformats.org/officeDocument/2006/relationships/hyperlink" Id="rId14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0" Target="https://diasporafoundation.org/about" TargetMode="External" /><Relationship Type="http://schemas.openxmlformats.org/officeDocument/2006/relationships/hyperlink" Id="rId14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6" Target="https://owncloud.org/features" TargetMode="External" /><Relationship Type="http://schemas.openxmlformats.org/officeDocument/2006/relationships/hyperlink" Id="rId119"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2" Target="https://wiki.diasporafoundation.org/Federation_protocol_overview" TargetMode="External" /><Relationship Type="http://schemas.openxmlformats.org/officeDocument/2006/relationships/hyperlink" Id="rId147" Target="https://www.bitblokes.de/2014/07/server-2-server-sharing-mit-der-owncloud-7-schritt-fuer-schritt" TargetMode="External" /><Relationship Type="http://schemas.openxmlformats.org/officeDocument/2006/relationships/hyperlink" Id="rId140" Target="https://www.dropbox.com/developers/core/docs" TargetMode="External" /><Relationship Type="http://schemas.openxmlformats.org/officeDocument/2006/relationships/hyperlink" Id="rId151"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1" Target="http://books.google.at/books?id=FfsQAAAACAAJ" TargetMode="External" /><Relationship Type="http://schemas.openxmlformats.org/officeDocument/2006/relationships/hyperlink" Id="rId143" Target="http://docs.aws.amazon.com/AmazonS3/latest/dev/Introduction.html" TargetMode="External" /><Relationship Type="http://schemas.openxmlformats.org/officeDocument/2006/relationships/hyperlink" Id="rId144" Target="http://docs.aws.amazon.com/AmazonS3/latest/dev/UsingMetadata.html" TargetMode="External" /><Relationship Type="http://schemas.openxmlformats.org/officeDocument/2006/relationships/hyperlink" Id="rId149"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2"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7"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15"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24"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9" Target="https://birrell.org/andrew/papers/UniversalFileServer.pdf" TargetMode="External" /><Relationship Type="http://schemas.openxmlformats.org/officeDocument/2006/relationships/hyperlink" Id="rId148"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0" Target="https://diasporafoundation.org/about" TargetMode="External" /><Relationship Type="http://schemas.openxmlformats.org/officeDocument/2006/relationships/hyperlink" Id="rId145"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46" Target="https://owncloud.org/features" TargetMode="External" /><Relationship Type="http://schemas.openxmlformats.org/officeDocument/2006/relationships/hyperlink" Id="rId119"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2" Target="https://wiki.diasporafoundation.org/Federation_protocol_overview" TargetMode="External" /><Relationship Type="http://schemas.openxmlformats.org/officeDocument/2006/relationships/hyperlink" Id="rId147" Target="https://www.bitblokes.de/2014/07/server-2-server-sharing-mit-der-owncloud-7-schritt-fuer-schritt" TargetMode="External" /><Relationship Type="http://schemas.openxmlformats.org/officeDocument/2006/relationships/hyperlink" Id="rId140" Target="https://www.dropbox.com/developers/core/docs" TargetMode="External" /><Relationship Type="http://schemas.openxmlformats.org/officeDocument/2006/relationships/hyperlink" Id="rId151"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